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7EB49" w14:textId="2EBD6618" w:rsidR="00213766" w:rsidRPr="00213766" w:rsidRDefault="00213766" w:rsidP="00213766">
      <w:r>
        <w:rPr>
          <w:lang w:val="en-US"/>
        </w:rPr>
        <w:t>R</w:t>
      </w:r>
      <w:r w:rsidRPr="00213766">
        <w:rPr>
          <w:lang w:val="vi-VN"/>
        </w:rPr>
        <w:t>esearch and study about American cuisine:</w:t>
      </w:r>
    </w:p>
    <w:p w14:paraId="31FA42AF" w14:textId="77777777" w:rsidR="00213766" w:rsidRPr="00213766" w:rsidRDefault="00213766" w:rsidP="00213766">
      <w:r w:rsidRPr="00213766">
        <w:rPr>
          <w:lang w:val="vi-VN"/>
        </w:rPr>
        <w:t>-       What made American cuisine today?</w:t>
      </w:r>
    </w:p>
    <w:p w14:paraId="68DD1461" w14:textId="77777777" w:rsidR="00213766" w:rsidRPr="00213766" w:rsidRDefault="00213766" w:rsidP="00213766">
      <w:r w:rsidRPr="00213766">
        <w:rPr>
          <w:lang w:val="vi-VN"/>
        </w:rPr>
        <w:t>-       How do American eat daily?</w:t>
      </w:r>
    </w:p>
    <w:p w14:paraId="0463C128" w14:textId="77777777" w:rsidR="00213766" w:rsidRPr="00213766" w:rsidRDefault="00213766" w:rsidP="00213766">
      <w:r w:rsidRPr="00213766">
        <w:rPr>
          <w:lang w:val="vi-VN"/>
        </w:rPr>
        <w:t>-       Discuss about healthy and unhealthy food in America (processed food, ultra-processed food, fast food, etc.)</w:t>
      </w:r>
    </w:p>
    <w:p w14:paraId="01F5CEF0" w14:textId="77777777" w:rsidR="00213766" w:rsidRPr="00213766" w:rsidRDefault="00213766" w:rsidP="00213766">
      <w:r w:rsidRPr="00213766">
        <w:rPr>
          <w:lang w:val="vi-VN"/>
        </w:rPr>
        <w:t>-       Discuss about obesity in United States.</w:t>
      </w:r>
    </w:p>
    <w:p w14:paraId="4E107187" w14:textId="77777777" w:rsidR="00213766" w:rsidRPr="00213766" w:rsidRDefault="00213766" w:rsidP="00213766">
      <w:r w:rsidRPr="00213766">
        <w:rPr>
          <w:lang w:val="vi-VN"/>
        </w:rPr>
        <w:t>-       What do you think about food and health?</w:t>
      </w:r>
    </w:p>
    <w:p w14:paraId="6EA46A24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TM0M7Y0NTMxtLBU0lEKTi0uzszPAykwrAUAFn8yuiwAAAA="/>
  </w:docVars>
  <w:rsids>
    <w:rsidRoot w:val="00213766"/>
    <w:rsid w:val="0021376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CB9BC"/>
  <w15:chartTrackingRefBased/>
  <w15:docId w15:val="{58357808-5794-4E48-94A2-1FABC6F24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2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04T08:29:00Z</dcterms:created>
  <dcterms:modified xsi:type="dcterms:W3CDTF">2022-03-04T08:29:00Z</dcterms:modified>
</cp:coreProperties>
</file>